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13F" w:rsidRPr="004F71D3" w:rsidRDefault="004F71D3" w:rsidP="004F71D3">
      <w:pPr>
        <w:jc w:val="center"/>
        <w:rPr>
          <w:b/>
          <w:color w:val="C00000"/>
          <w:sz w:val="56"/>
          <w:szCs w:val="56"/>
        </w:rPr>
      </w:pPr>
      <w:r w:rsidRPr="004F71D3">
        <w:rPr>
          <w:b/>
          <w:color w:val="C00000"/>
          <w:sz w:val="56"/>
          <w:szCs w:val="56"/>
        </w:rPr>
        <w:t>OXFORD COUNTY FOOD PANTRIES</w:t>
      </w:r>
    </w:p>
    <w:p w:rsidR="004F71D3" w:rsidRPr="0001530B" w:rsidRDefault="0001530B" w:rsidP="0001530B">
      <w:pPr>
        <w:jc w:val="center"/>
      </w:pPr>
      <w:r w:rsidRPr="0001530B">
        <w:t>PLEASE CONTACT FOOD PANTRIES FOR UPDATED DISTRIBUTION SCHEDULES</w:t>
      </w:r>
    </w:p>
    <w:p w:rsidR="0001530B" w:rsidRDefault="0001530B" w:rsidP="004F71D3">
      <w:pPr>
        <w:spacing w:after="0"/>
        <w:rPr>
          <w:b/>
          <w:color w:val="C00000"/>
          <w:sz w:val="24"/>
          <w:szCs w:val="24"/>
        </w:rPr>
      </w:pPr>
    </w:p>
    <w:p w:rsidR="0001530B" w:rsidRDefault="0001530B" w:rsidP="004F71D3">
      <w:pPr>
        <w:spacing w:after="0"/>
        <w:rPr>
          <w:b/>
          <w:color w:val="C00000"/>
          <w:sz w:val="24"/>
          <w:szCs w:val="24"/>
        </w:rPr>
        <w:sectPr w:rsidR="0001530B" w:rsidSect="004F71D3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ANDOVER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ANDOVER FOOD PANTRY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2</w:t>
      </w:r>
      <w:r w:rsidR="002F7A3F">
        <w:rPr>
          <w:szCs w:val="24"/>
        </w:rPr>
        <w:t>3</w:t>
      </w:r>
      <w:r w:rsidR="00A21C24">
        <w:rPr>
          <w:szCs w:val="24"/>
        </w:rPr>
        <w:t xml:space="preserve"> Elm St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 357-3336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Tues 9-10a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Serves: Andover, Byron, Roxbury, Upton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BETHEL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 xml:space="preserve">DISTRICT EXCHANGE FOOD PANTRY </w:t>
      </w:r>
    </w:p>
    <w:p w:rsidR="004F71D3" w:rsidRPr="00AF0EAB" w:rsidRDefault="00A21C24" w:rsidP="004F71D3">
      <w:pPr>
        <w:spacing w:after="0"/>
        <w:rPr>
          <w:szCs w:val="24"/>
        </w:rPr>
      </w:pPr>
      <w:r>
        <w:rPr>
          <w:szCs w:val="24"/>
        </w:rPr>
        <w:t>16 Church St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 824-0369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Hours: </w:t>
      </w:r>
      <w:r w:rsidR="0085740D">
        <w:rPr>
          <w:szCs w:val="24"/>
        </w:rPr>
        <w:t>2</w:t>
      </w:r>
      <w:r w:rsidR="0085740D" w:rsidRPr="0085740D">
        <w:rPr>
          <w:szCs w:val="24"/>
          <w:vertAlign w:val="superscript"/>
        </w:rPr>
        <w:t>nd</w:t>
      </w:r>
      <w:r w:rsidR="0085740D">
        <w:rPr>
          <w:szCs w:val="24"/>
        </w:rPr>
        <w:t xml:space="preserve"> Mon 12-8p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Serves: Bethel, Greenwood, Woodstock, Albany, West Bethel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BRYANT POND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WOODSTOCK FOOD PANTRY</w:t>
      </w:r>
    </w:p>
    <w:p w:rsidR="004F71D3" w:rsidRPr="00AF0EAB" w:rsidRDefault="00A21C24" w:rsidP="004F71D3">
      <w:pPr>
        <w:spacing w:after="0"/>
        <w:rPr>
          <w:szCs w:val="24"/>
        </w:rPr>
      </w:pPr>
      <w:r>
        <w:rPr>
          <w:szCs w:val="24"/>
        </w:rPr>
        <w:t>25 Perkins Valley Rd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 393-7458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3rd Tues, 1-3p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Serves: Woodstock, Greenwood, West Paris, Bethel, Sumner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BUCKFIELD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BUCKFIELD FOOD PANTRY</w:t>
      </w:r>
    </w:p>
    <w:p w:rsidR="004F71D3" w:rsidRPr="00AF0EAB" w:rsidRDefault="002F7A3F" w:rsidP="004F71D3">
      <w:pPr>
        <w:spacing w:after="0"/>
        <w:rPr>
          <w:szCs w:val="24"/>
        </w:rPr>
      </w:pPr>
      <w:r>
        <w:rPr>
          <w:szCs w:val="24"/>
        </w:rPr>
        <w:t>31</w:t>
      </w:r>
      <w:r w:rsidR="00A21C24">
        <w:rPr>
          <w:szCs w:val="24"/>
        </w:rPr>
        <w:t xml:space="preserve"> Turner St.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 336-2776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2nd Wed of the month, 10am-1pm and 5-6p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Serves: </w:t>
      </w:r>
      <w:proofErr w:type="spellStart"/>
      <w:r w:rsidRPr="00AF0EAB">
        <w:rPr>
          <w:szCs w:val="24"/>
        </w:rPr>
        <w:t>Buckfield</w:t>
      </w:r>
      <w:proofErr w:type="spellEnd"/>
      <w:r w:rsidRPr="00AF0EAB">
        <w:rPr>
          <w:szCs w:val="24"/>
        </w:rPr>
        <w:t>, Sumner, Hartford</w:t>
      </w:r>
    </w:p>
    <w:p w:rsidR="0085740D" w:rsidRDefault="0085740D" w:rsidP="004F71D3">
      <w:pPr>
        <w:spacing w:after="0"/>
        <w:rPr>
          <w:b/>
          <w:color w:val="C00000"/>
          <w:sz w:val="24"/>
          <w:szCs w:val="24"/>
        </w:rPr>
      </w:pPr>
    </w:p>
    <w:p w:rsidR="0085740D" w:rsidRDefault="0085740D" w:rsidP="004F71D3">
      <w:pPr>
        <w:spacing w:after="0"/>
        <w:rPr>
          <w:b/>
          <w:color w:val="C00000"/>
          <w:sz w:val="24"/>
          <w:szCs w:val="24"/>
        </w:rPr>
      </w:pPr>
    </w:p>
    <w:p w:rsidR="0085740D" w:rsidRDefault="0085740D" w:rsidP="004F71D3">
      <w:pPr>
        <w:spacing w:after="0"/>
        <w:rPr>
          <w:b/>
          <w:color w:val="C00000"/>
          <w:sz w:val="24"/>
          <w:szCs w:val="24"/>
        </w:rPr>
      </w:pPr>
    </w:p>
    <w:p w:rsidR="0085740D" w:rsidRDefault="0085740D" w:rsidP="004F71D3">
      <w:pPr>
        <w:spacing w:after="0"/>
        <w:rPr>
          <w:b/>
          <w:color w:val="C00000"/>
          <w:sz w:val="24"/>
          <w:szCs w:val="24"/>
        </w:rPr>
      </w:pPr>
    </w:p>
    <w:p w:rsidR="0085740D" w:rsidRDefault="0085740D" w:rsidP="004F71D3">
      <w:pPr>
        <w:spacing w:after="0"/>
        <w:rPr>
          <w:b/>
          <w:color w:val="C00000"/>
          <w:sz w:val="24"/>
          <w:szCs w:val="24"/>
        </w:rPr>
      </w:pPr>
    </w:p>
    <w:p w:rsidR="0085740D" w:rsidRDefault="0085740D" w:rsidP="004F71D3">
      <w:pPr>
        <w:spacing w:after="0"/>
        <w:rPr>
          <w:b/>
          <w:color w:val="C00000"/>
          <w:sz w:val="24"/>
          <w:szCs w:val="24"/>
        </w:rPr>
      </w:pPr>
    </w:p>
    <w:p w:rsidR="0085740D" w:rsidRDefault="0085740D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CANTON</w:t>
      </w:r>
    </w:p>
    <w:p w:rsidR="004F71D3" w:rsidRPr="008D1DA6" w:rsidRDefault="004F71D3" w:rsidP="004F71D3">
      <w:pPr>
        <w:spacing w:after="0"/>
        <w:rPr>
          <w:bCs/>
          <w:color w:val="C00000"/>
          <w:sz w:val="24"/>
          <w:szCs w:val="24"/>
        </w:rPr>
      </w:pPr>
      <w:r w:rsidRPr="008D1DA6">
        <w:rPr>
          <w:bCs/>
          <w:color w:val="C00000"/>
          <w:sz w:val="24"/>
          <w:szCs w:val="24"/>
        </w:rPr>
        <w:t>CANTON FOOD PANTRY</w:t>
      </w:r>
    </w:p>
    <w:p w:rsidR="004F71D3" w:rsidRPr="00AF0EAB" w:rsidRDefault="00A21C24" w:rsidP="004F71D3">
      <w:pPr>
        <w:spacing w:after="0"/>
        <w:rPr>
          <w:bCs/>
          <w:szCs w:val="24"/>
        </w:rPr>
      </w:pPr>
      <w:r>
        <w:rPr>
          <w:bCs/>
          <w:szCs w:val="24"/>
        </w:rPr>
        <w:t>90 Turner St</w:t>
      </w:r>
    </w:p>
    <w:p w:rsidR="004F71D3" w:rsidRPr="00AF0EAB" w:rsidRDefault="004F71D3" w:rsidP="004F71D3">
      <w:pPr>
        <w:spacing w:after="0"/>
        <w:rPr>
          <w:bCs/>
          <w:szCs w:val="24"/>
        </w:rPr>
      </w:pPr>
      <w:r w:rsidRPr="00AF0EAB">
        <w:rPr>
          <w:bCs/>
          <w:szCs w:val="24"/>
        </w:rPr>
        <w:t>(207) 597-2236</w:t>
      </w:r>
    </w:p>
    <w:p w:rsidR="004F71D3" w:rsidRPr="00AF0EAB" w:rsidRDefault="004F71D3" w:rsidP="004F71D3">
      <w:pPr>
        <w:spacing w:after="0"/>
        <w:rPr>
          <w:bCs/>
          <w:szCs w:val="24"/>
        </w:rPr>
      </w:pPr>
      <w:r w:rsidRPr="00AF0EAB">
        <w:rPr>
          <w:bCs/>
          <w:szCs w:val="24"/>
        </w:rPr>
        <w:t xml:space="preserve">Hours: Sundays </w:t>
      </w:r>
      <w:r w:rsidR="0085740D">
        <w:rPr>
          <w:bCs/>
          <w:szCs w:val="24"/>
        </w:rPr>
        <w:t>9</w:t>
      </w:r>
      <w:r w:rsidRPr="00AF0EAB">
        <w:rPr>
          <w:bCs/>
          <w:szCs w:val="24"/>
        </w:rPr>
        <w:t>-10am, 3</w:t>
      </w:r>
      <w:r w:rsidRPr="00AF0EAB">
        <w:rPr>
          <w:bCs/>
          <w:szCs w:val="24"/>
          <w:vertAlign w:val="superscript"/>
        </w:rPr>
        <w:t>rd</w:t>
      </w:r>
      <w:r w:rsidR="0085740D">
        <w:rPr>
          <w:bCs/>
          <w:szCs w:val="24"/>
        </w:rPr>
        <w:t xml:space="preserve"> Tues 9</w:t>
      </w:r>
      <w:r w:rsidRPr="00AF0EAB">
        <w:rPr>
          <w:bCs/>
          <w:szCs w:val="24"/>
        </w:rPr>
        <w:t>-10am</w:t>
      </w:r>
    </w:p>
    <w:p w:rsidR="004F71D3" w:rsidRPr="00AF0EAB" w:rsidRDefault="004F71D3" w:rsidP="004F71D3">
      <w:pPr>
        <w:spacing w:after="0"/>
        <w:rPr>
          <w:bCs/>
          <w:szCs w:val="24"/>
        </w:rPr>
      </w:pPr>
      <w:r w:rsidRPr="00AF0EAB">
        <w:rPr>
          <w:bCs/>
          <w:szCs w:val="24"/>
        </w:rPr>
        <w:t>Serves: Canton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DIXFIELD</w:t>
      </w:r>
    </w:p>
    <w:p w:rsidR="004F71D3" w:rsidRPr="008D1DA6" w:rsidRDefault="004F71D3" w:rsidP="004F71D3">
      <w:pPr>
        <w:spacing w:after="0"/>
        <w:rPr>
          <w:bCs/>
          <w:color w:val="C00000"/>
          <w:sz w:val="24"/>
          <w:szCs w:val="24"/>
        </w:rPr>
      </w:pPr>
      <w:r w:rsidRPr="008D1DA6">
        <w:rPr>
          <w:bCs/>
          <w:color w:val="C00000"/>
          <w:sz w:val="24"/>
          <w:szCs w:val="24"/>
        </w:rPr>
        <w:t>DIXFIELD FOOD PANTRY</w:t>
      </w:r>
    </w:p>
    <w:p w:rsidR="004F71D3" w:rsidRPr="00AF0EAB" w:rsidRDefault="00A21C24" w:rsidP="004F71D3">
      <w:pPr>
        <w:spacing w:after="0"/>
        <w:rPr>
          <w:szCs w:val="24"/>
        </w:rPr>
      </w:pPr>
      <w:r>
        <w:rPr>
          <w:szCs w:val="24"/>
        </w:rPr>
        <w:t>2 Chapel Rd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 562-7470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Mon and Thurs 9am-12p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Serves: </w:t>
      </w:r>
      <w:proofErr w:type="spellStart"/>
      <w:r w:rsidRPr="00AF0EAB">
        <w:rPr>
          <w:szCs w:val="24"/>
        </w:rPr>
        <w:t>Dixfield</w:t>
      </w:r>
      <w:proofErr w:type="spellEnd"/>
      <w:r w:rsidRPr="00AF0EAB">
        <w:rPr>
          <w:szCs w:val="24"/>
        </w:rPr>
        <w:t xml:space="preserve">, East </w:t>
      </w:r>
      <w:proofErr w:type="spellStart"/>
      <w:r w:rsidRPr="00AF0EAB">
        <w:rPr>
          <w:szCs w:val="24"/>
        </w:rPr>
        <w:t>Dixfield</w:t>
      </w:r>
      <w:proofErr w:type="spellEnd"/>
      <w:r w:rsidRPr="00AF0EAB">
        <w:rPr>
          <w:szCs w:val="24"/>
        </w:rPr>
        <w:t>, Carthage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MEXICO</w:t>
      </w:r>
    </w:p>
    <w:p w:rsidR="004F71D3" w:rsidRPr="008D1DA6" w:rsidRDefault="004F71D3" w:rsidP="004F71D3">
      <w:pPr>
        <w:spacing w:after="0"/>
        <w:rPr>
          <w:bCs/>
          <w:color w:val="C00000"/>
          <w:sz w:val="24"/>
          <w:szCs w:val="24"/>
        </w:rPr>
      </w:pPr>
      <w:r w:rsidRPr="008D1DA6">
        <w:rPr>
          <w:bCs/>
          <w:color w:val="C00000"/>
          <w:sz w:val="24"/>
          <w:szCs w:val="24"/>
        </w:rPr>
        <w:t>GRAMPA FOOD PANTRY</w:t>
      </w:r>
    </w:p>
    <w:p w:rsidR="004F71D3" w:rsidRPr="00AF0EAB" w:rsidRDefault="00A21C24" w:rsidP="004F71D3">
      <w:pPr>
        <w:spacing w:after="0"/>
        <w:rPr>
          <w:bCs/>
          <w:szCs w:val="24"/>
        </w:rPr>
      </w:pPr>
      <w:r>
        <w:rPr>
          <w:bCs/>
          <w:szCs w:val="24"/>
        </w:rPr>
        <w:t>163 Main St</w:t>
      </w:r>
    </w:p>
    <w:p w:rsidR="004F71D3" w:rsidRPr="00AF0EAB" w:rsidRDefault="004F71D3" w:rsidP="004F71D3">
      <w:pPr>
        <w:spacing w:after="0"/>
        <w:rPr>
          <w:bCs/>
          <w:szCs w:val="24"/>
        </w:rPr>
      </w:pPr>
      <w:r w:rsidRPr="00AF0EAB">
        <w:rPr>
          <w:bCs/>
          <w:szCs w:val="24"/>
        </w:rPr>
        <w:t>(207) 364-8185</w:t>
      </w:r>
    </w:p>
    <w:p w:rsidR="004F71D3" w:rsidRPr="00AF0EAB" w:rsidRDefault="004F71D3" w:rsidP="004F71D3">
      <w:pPr>
        <w:spacing w:after="0"/>
        <w:rPr>
          <w:bCs/>
          <w:szCs w:val="24"/>
        </w:rPr>
      </w:pPr>
      <w:r w:rsidRPr="00AF0EAB">
        <w:rPr>
          <w:bCs/>
          <w:szCs w:val="24"/>
        </w:rPr>
        <w:t>Hours: Mon 2-3:30pm, Fri 9-11am</w:t>
      </w:r>
    </w:p>
    <w:p w:rsidR="004F71D3" w:rsidRPr="00AF0EAB" w:rsidRDefault="004F71D3" w:rsidP="004F71D3">
      <w:pPr>
        <w:spacing w:after="0"/>
        <w:rPr>
          <w:bCs/>
          <w:szCs w:val="24"/>
        </w:rPr>
      </w:pPr>
      <w:r w:rsidRPr="00AF0EAB">
        <w:rPr>
          <w:bCs/>
          <w:szCs w:val="24"/>
        </w:rPr>
        <w:t>Serves: Mexico, Rumford, Byron, Roxbury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NORWAY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OXFORD HILLS FOOD PANTRY</w:t>
      </w:r>
    </w:p>
    <w:p w:rsidR="004F71D3" w:rsidRPr="00AF0EAB" w:rsidRDefault="0085740D" w:rsidP="004F71D3">
      <w:pPr>
        <w:spacing w:after="0"/>
        <w:rPr>
          <w:szCs w:val="24"/>
        </w:rPr>
      </w:pPr>
      <w:r>
        <w:rPr>
          <w:szCs w:val="24"/>
        </w:rPr>
        <w:t>35 Paris St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388-2712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M/W/F 9-11a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Serves: Norway, So. Paris, W. Paris, Oxford, </w:t>
      </w:r>
      <w:proofErr w:type="spellStart"/>
      <w:r w:rsidRPr="00AF0EAB">
        <w:rPr>
          <w:szCs w:val="24"/>
        </w:rPr>
        <w:t>Otisfield</w:t>
      </w:r>
      <w:proofErr w:type="spellEnd"/>
      <w:r w:rsidRPr="00AF0EAB">
        <w:rPr>
          <w:szCs w:val="24"/>
        </w:rPr>
        <w:t>, Hebron</w:t>
      </w:r>
    </w:p>
    <w:p w:rsidR="00AF0EAB" w:rsidRDefault="00AF0EAB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OXFORD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OXFORD SDA FOOD PANTRY</w:t>
      </w:r>
    </w:p>
    <w:p w:rsidR="004F71D3" w:rsidRPr="00AF0EAB" w:rsidRDefault="00A21C24" w:rsidP="004F71D3">
      <w:pPr>
        <w:spacing w:after="0"/>
        <w:rPr>
          <w:szCs w:val="24"/>
        </w:rPr>
      </w:pPr>
      <w:r>
        <w:rPr>
          <w:szCs w:val="24"/>
        </w:rPr>
        <w:t>259 Fore St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 739-2871</w:t>
      </w:r>
    </w:p>
    <w:p w:rsidR="004F71D3" w:rsidRPr="00AF0EAB" w:rsidRDefault="0085740D" w:rsidP="004F71D3">
      <w:pPr>
        <w:spacing w:after="0"/>
        <w:rPr>
          <w:szCs w:val="24"/>
        </w:rPr>
      </w:pPr>
      <w:r>
        <w:rPr>
          <w:szCs w:val="24"/>
        </w:rPr>
        <w:t>Hours: 2</w:t>
      </w:r>
      <w:r w:rsidRPr="0085740D">
        <w:rPr>
          <w:szCs w:val="24"/>
          <w:vertAlign w:val="superscript"/>
        </w:rPr>
        <w:t>nd</w:t>
      </w:r>
      <w:r>
        <w:rPr>
          <w:szCs w:val="24"/>
        </w:rPr>
        <w:t xml:space="preserve"> </w:t>
      </w:r>
      <w:r w:rsidR="004F71D3" w:rsidRPr="00AF0EAB">
        <w:rPr>
          <w:szCs w:val="24"/>
        </w:rPr>
        <w:t>Thurs 11am-1p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Serves: Norway, South Paris, Oxford, </w:t>
      </w:r>
      <w:proofErr w:type="spellStart"/>
      <w:r w:rsidRPr="00AF0EAB">
        <w:rPr>
          <w:szCs w:val="24"/>
        </w:rPr>
        <w:t>Otisfield</w:t>
      </w:r>
      <w:proofErr w:type="spellEnd"/>
      <w:r w:rsidRPr="00AF0EAB">
        <w:rPr>
          <w:szCs w:val="24"/>
        </w:rPr>
        <w:t>, Mechanic Falls</w:t>
      </w:r>
    </w:p>
    <w:p w:rsidR="004F71D3" w:rsidRDefault="004F71D3" w:rsidP="004F71D3">
      <w:pPr>
        <w:spacing w:after="0"/>
        <w:rPr>
          <w:sz w:val="24"/>
          <w:szCs w:val="24"/>
        </w:rPr>
      </w:pPr>
    </w:p>
    <w:p w:rsidR="00AF0EAB" w:rsidRPr="008D1DA6" w:rsidRDefault="00AF0EAB" w:rsidP="004F71D3">
      <w:pPr>
        <w:spacing w:after="0"/>
        <w:rPr>
          <w:sz w:val="24"/>
          <w:szCs w:val="24"/>
        </w:rPr>
      </w:pPr>
    </w:p>
    <w:p w:rsidR="00AF0EAB" w:rsidRDefault="00AF0EAB" w:rsidP="00AF0EAB">
      <w:pPr>
        <w:jc w:val="center"/>
        <w:rPr>
          <w:b/>
          <w:color w:val="C00000"/>
          <w:sz w:val="56"/>
          <w:szCs w:val="56"/>
        </w:rPr>
        <w:sectPr w:rsidR="00AF0EAB" w:rsidSect="004F71D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AF0EAB" w:rsidRDefault="00AF0EAB" w:rsidP="004F71D3">
      <w:pPr>
        <w:spacing w:after="0"/>
        <w:rPr>
          <w:bCs/>
          <w:color w:val="C00000"/>
          <w:sz w:val="24"/>
          <w:szCs w:val="24"/>
        </w:rPr>
        <w:sectPr w:rsidR="00AF0EAB" w:rsidSect="00AF0EA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5740D" w:rsidRPr="0085740D" w:rsidRDefault="0085740D" w:rsidP="0085740D">
      <w:pPr>
        <w:jc w:val="center"/>
        <w:rPr>
          <w:b/>
          <w:color w:val="C00000"/>
          <w:sz w:val="56"/>
          <w:szCs w:val="56"/>
        </w:rPr>
        <w:sectPr w:rsidR="0085740D" w:rsidRPr="0085740D" w:rsidSect="008574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4F71D3">
        <w:rPr>
          <w:b/>
          <w:color w:val="C00000"/>
          <w:sz w:val="56"/>
          <w:szCs w:val="56"/>
        </w:rPr>
        <w:lastRenderedPageBreak/>
        <w:t>OXFORD COUNTY FOOD PANTRIES</w:t>
      </w:r>
    </w:p>
    <w:p w:rsidR="0085740D" w:rsidRDefault="0085740D" w:rsidP="004F71D3">
      <w:pPr>
        <w:spacing w:after="0"/>
        <w:rPr>
          <w:bCs/>
          <w:color w:val="C00000"/>
          <w:sz w:val="24"/>
          <w:szCs w:val="24"/>
        </w:rPr>
      </w:pPr>
    </w:p>
    <w:p w:rsidR="0085740D" w:rsidRDefault="0085740D" w:rsidP="004F71D3">
      <w:pPr>
        <w:spacing w:after="0"/>
        <w:rPr>
          <w:bCs/>
          <w:color w:val="C00000"/>
          <w:sz w:val="24"/>
          <w:szCs w:val="24"/>
        </w:rPr>
      </w:pPr>
    </w:p>
    <w:p w:rsidR="004F71D3" w:rsidRPr="008D1DA6" w:rsidRDefault="004F71D3" w:rsidP="004F71D3">
      <w:pPr>
        <w:spacing w:after="0"/>
        <w:rPr>
          <w:bCs/>
          <w:color w:val="C00000"/>
          <w:sz w:val="24"/>
          <w:szCs w:val="24"/>
        </w:rPr>
      </w:pPr>
      <w:r w:rsidRPr="008D1DA6">
        <w:rPr>
          <w:bCs/>
          <w:color w:val="C00000"/>
          <w:sz w:val="24"/>
          <w:szCs w:val="24"/>
        </w:rPr>
        <w:t>OXFORD HELPING HANDS FOOD PANTRY</w:t>
      </w:r>
    </w:p>
    <w:p w:rsidR="004F71D3" w:rsidRPr="00AF0EAB" w:rsidRDefault="00A21C24" w:rsidP="004F71D3">
      <w:pPr>
        <w:spacing w:after="0"/>
        <w:rPr>
          <w:bCs/>
          <w:szCs w:val="24"/>
        </w:rPr>
      </w:pPr>
      <w:r>
        <w:rPr>
          <w:bCs/>
          <w:szCs w:val="24"/>
        </w:rPr>
        <w:t>85 Pleasant St</w:t>
      </w:r>
    </w:p>
    <w:p w:rsidR="004F71D3" w:rsidRPr="00AF0EAB" w:rsidRDefault="0085740D" w:rsidP="004F71D3">
      <w:pPr>
        <w:spacing w:after="0"/>
        <w:rPr>
          <w:bCs/>
          <w:szCs w:val="24"/>
        </w:rPr>
      </w:pPr>
      <w:r>
        <w:rPr>
          <w:bCs/>
          <w:szCs w:val="24"/>
        </w:rPr>
        <w:t>(207) 890-5693</w:t>
      </w:r>
    </w:p>
    <w:p w:rsidR="004F71D3" w:rsidRPr="00AF0EAB" w:rsidRDefault="004F71D3" w:rsidP="004F71D3">
      <w:pPr>
        <w:spacing w:after="0"/>
        <w:rPr>
          <w:bCs/>
          <w:szCs w:val="24"/>
        </w:rPr>
      </w:pPr>
      <w:r w:rsidRPr="00AF0EAB">
        <w:rPr>
          <w:bCs/>
          <w:szCs w:val="24"/>
        </w:rPr>
        <w:t xml:space="preserve">Hours: Thurs </w:t>
      </w:r>
      <w:r w:rsidR="0085740D">
        <w:rPr>
          <w:bCs/>
          <w:szCs w:val="24"/>
        </w:rPr>
        <w:t>11am-2pm</w:t>
      </w:r>
    </w:p>
    <w:p w:rsidR="004F71D3" w:rsidRPr="00AF0EAB" w:rsidRDefault="004F71D3" w:rsidP="004F71D3">
      <w:pPr>
        <w:spacing w:after="0"/>
        <w:rPr>
          <w:bCs/>
          <w:szCs w:val="24"/>
        </w:rPr>
      </w:pPr>
      <w:r w:rsidRPr="00AF0EAB">
        <w:rPr>
          <w:bCs/>
          <w:szCs w:val="24"/>
        </w:rPr>
        <w:t>Serves: Oxford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PERU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SERVANT’S HEART FOOD PANTRY</w:t>
      </w:r>
    </w:p>
    <w:p w:rsidR="004F71D3" w:rsidRPr="00AF0EAB" w:rsidRDefault="0085740D" w:rsidP="004F71D3">
      <w:pPr>
        <w:spacing w:after="0"/>
        <w:rPr>
          <w:szCs w:val="24"/>
        </w:rPr>
      </w:pPr>
      <w:r>
        <w:rPr>
          <w:szCs w:val="24"/>
        </w:rPr>
        <w:t>98</w:t>
      </w:r>
      <w:r w:rsidR="00A21C24">
        <w:rPr>
          <w:szCs w:val="24"/>
        </w:rPr>
        <w:t xml:space="preserve"> Main St</w:t>
      </w:r>
      <w:bookmarkStart w:id="0" w:name="_GoBack"/>
      <w:bookmarkEnd w:id="0"/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(207) </w:t>
      </w:r>
      <w:r w:rsidR="0085740D">
        <w:rPr>
          <w:szCs w:val="24"/>
        </w:rPr>
        <w:t>562-8356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Tues 9am-12pm, Sat 9-11a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Serves: Peru, </w:t>
      </w:r>
      <w:proofErr w:type="spellStart"/>
      <w:r w:rsidRPr="00AF0EAB">
        <w:rPr>
          <w:szCs w:val="24"/>
        </w:rPr>
        <w:t>Dixfield</w:t>
      </w:r>
      <w:proofErr w:type="spellEnd"/>
      <w:r w:rsidRPr="00AF0EAB">
        <w:rPr>
          <w:szCs w:val="24"/>
        </w:rPr>
        <w:t xml:space="preserve">, Carthage, Hartford, Sumner, </w:t>
      </w:r>
      <w:r w:rsidR="0085740D" w:rsidRPr="00AF0EAB">
        <w:rPr>
          <w:szCs w:val="24"/>
        </w:rPr>
        <w:t>and Weld</w:t>
      </w:r>
      <w:r w:rsidR="0085740D">
        <w:rPr>
          <w:szCs w:val="24"/>
        </w:rPr>
        <w:t>. Accepts referrals from Rumford Hospital*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PORTER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RIVERSIDE UMC FOOD PANTRY</w:t>
      </w:r>
    </w:p>
    <w:p w:rsidR="004F71D3" w:rsidRPr="00AF0EAB" w:rsidRDefault="00A21C24" w:rsidP="004F71D3">
      <w:pPr>
        <w:spacing w:after="0"/>
        <w:rPr>
          <w:szCs w:val="24"/>
        </w:rPr>
      </w:pPr>
      <w:r>
        <w:rPr>
          <w:szCs w:val="24"/>
        </w:rPr>
        <w:t>5 School St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(207) </w:t>
      </w:r>
      <w:r w:rsidR="0085740D">
        <w:rPr>
          <w:szCs w:val="24"/>
        </w:rPr>
        <w:t>400-2866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1st and 3rd Fri, 8-9:30a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 xml:space="preserve">Serves: Porter, </w:t>
      </w:r>
      <w:proofErr w:type="spellStart"/>
      <w:r w:rsidRPr="00AF0EAB">
        <w:rPr>
          <w:szCs w:val="24"/>
        </w:rPr>
        <w:t>Parsonsfield</w:t>
      </w:r>
      <w:proofErr w:type="spellEnd"/>
      <w:r w:rsidRPr="00AF0EAB">
        <w:rPr>
          <w:szCs w:val="24"/>
        </w:rPr>
        <w:t>, Cornish, Baldwin, Hiram</w:t>
      </w: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</w:p>
    <w:p w:rsidR="004F71D3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SUMNER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SUMNER FOOD BANK</w:t>
      </w:r>
    </w:p>
    <w:p w:rsidR="004F71D3" w:rsidRPr="00AF0EAB" w:rsidRDefault="00A21C24" w:rsidP="004F71D3">
      <w:pPr>
        <w:spacing w:after="0"/>
        <w:rPr>
          <w:szCs w:val="24"/>
        </w:rPr>
      </w:pPr>
      <w:r>
        <w:rPr>
          <w:szCs w:val="24"/>
        </w:rPr>
        <w:t>50 Main St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 388-2610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1st and 3rd Mon, 9am-12pm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Serves: Sumner, Hartford</w:t>
      </w:r>
    </w:p>
    <w:p w:rsidR="0001530B" w:rsidRPr="008D1DA6" w:rsidRDefault="0001530B" w:rsidP="004F71D3">
      <w:pPr>
        <w:spacing w:after="0"/>
        <w:rPr>
          <w:b/>
          <w:color w:val="C00000"/>
          <w:sz w:val="24"/>
          <w:szCs w:val="24"/>
        </w:rPr>
      </w:pPr>
    </w:p>
    <w:p w:rsidR="004F71D3" w:rsidRPr="008D1DA6" w:rsidRDefault="004F71D3" w:rsidP="004F71D3">
      <w:pPr>
        <w:spacing w:after="0"/>
        <w:rPr>
          <w:b/>
          <w:color w:val="C00000"/>
          <w:sz w:val="24"/>
          <w:szCs w:val="24"/>
        </w:rPr>
      </w:pPr>
      <w:r w:rsidRPr="008D1DA6">
        <w:rPr>
          <w:b/>
          <w:color w:val="C00000"/>
          <w:sz w:val="24"/>
          <w:szCs w:val="24"/>
        </w:rPr>
        <w:t>SWEDEN</w:t>
      </w:r>
    </w:p>
    <w:p w:rsidR="004F71D3" w:rsidRPr="008D1DA6" w:rsidRDefault="004F71D3" w:rsidP="004F71D3">
      <w:pPr>
        <w:spacing w:after="0"/>
        <w:rPr>
          <w:color w:val="C00000"/>
          <w:sz w:val="24"/>
          <w:szCs w:val="24"/>
        </w:rPr>
      </w:pPr>
      <w:r w:rsidRPr="008D1DA6">
        <w:rPr>
          <w:color w:val="C00000"/>
          <w:sz w:val="24"/>
          <w:szCs w:val="24"/>
        </w:rPr>
        <w:t>SWEDEN FOOD PANTRY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137 Bridgton Road (Rt. 93)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(207) 647-8419</w:t>
      </w:r>
    </w:p>
    <w:p w:rsidR="004F71D3" w:rsidRPr="00AF0EAB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Hours: 1st and 3rd Wed, 11am-1pm</w:t>
      </w:r>
    </w:p>
    <w:p w:rsidR="004F71D3" w:rsidRDefault="004F71D3" w:rsidP="004F71D3">
      <w:pPr>
        <w:spacing w:after="0"/>
        <w:rPr>
          <w:szCs w:val="24"/>
        </w:rPr>
      </w:pPr>
      <w:r w:rsidRPr="00AF0EAB">
        <w:rPr>
          <w:szCs w:val="24"/>
        </w:rPr>
        <w:t>Serves: Sweden, Lovell, Stone, Stoneham, Bridgton, Waterford</w:t>
      </w:r>
    </w:p>
    <w:p w:rsidR="0085740D" w:rsidRDefault="0085740D" w:rsidP="004F71D3">
      <w:pPr>
        <w:spacing w:after="0"/>
        <w:rPr>
          <w:szCs w:val="24"/>
        </w:rPr>
      </w:pPr>
    </w:p>
    <w:p w:rsidR="0085740D" w:rsidRDefault="0085740D" w:rsidP="004F71D3">
      <w:pPr>
        <w:spacing w:after="0"/>
        <w:rPr>
          <w:szCs w:val="24"/>
        </w:rPr>
      </w:pPr>
    </w:p>
    <w:p w:rsidR="0085740D" w:rsidRDefault="0085740D" w:rsidP="004F71D3">
      <w:pPr>
        <w:spacing w:after="0"/>
        <w:rPr>
          <w:szCs w:val="24"/>
        </w:rPr>
      </w:pPr>
    </w:p>
    <w:p w:rsidR="00A21C24" w:rsidRPr="00A21C24" w:rsidRDefault="00A21C24" w:rsidP="0085740D">
      <w:pPr>
        <w:spacing w:after="0"/>
        <w:rPr>
          <w:b/>
          <w:bCs/>
          <w:color w:val="C00000"/>
          <w:sz w:val="24"/>
          <w:szCs w:val="24"/>
        </w:rPr>
      </w:pPr>
      <w:r w:rsidRPr="00A21C24">
        <w:rPr>
          <w:b/>
          <w:bCs/>
          <w:color w:val="C00000"/>
          <w:sz w:val="24"/>
          <w:szCs w:val="24"/>
        </w:rPr>
        <w:t>WEST PARIS</w:t>
      </w:r>
    </w:p>
    <w:p w:rsidR="0085740D" w:rsidRPr="008D1DA6" w:rsidRDefault="0085740D" w:rsidP="0085740D">
      <w:pPr>
        <w:spacing w:after="0"/>
        <w:rPr>
          <w:bCs/>
          <w:color w:val="C00000"/>
          <w:sz w:val="24"/>
          <w:szCs w:val="24"/>
        </w:rPr>
      </w:pPr>
      <w:r>
        <w:rPr>
          <w:bCs/>
          <w:color w:val="C00000"/>
          <w:sz w:val="24"/>
          <w:szCs w:val="24"/>
        </w:rPr>
        <w:t>NEIGHBORLY NICHE FOOD PANTRY</w:t>
      </w:r>
    </w:p>
    <w:p w:rsidR="0085740D" w:rsidRPr="00AF0EAB" w:rsidRDefault="00A21C24" w:rsidP="0085740D">
      <w:pPr>
        <w:spacing w:after="0"/>
        <w:rPr>
          <w:bCs/>
          <w:szCs w:val="24"/>
        </w:rPr>
      </w:pPr>
      <w:r>
        <w:rPr>
          <w:bCs/>
          <w:szCs w:val="24"/>
        </w:rPr>
        <w:t>14 Church St</w:t>
      </w:r>
    </w:p>
    <w:p w:rsidR="0085740D" w:rsidRPr="00AF0EAB" w:rsidRDefault="0085740D" w:rsidP="0085740D">
      <w:pPr>
        <w:spacing w:after="0"/>
        <w:rPr>
          <w:bCs/>
          <w:szCs w:val="24"/>
        </w:rPr>
      </w:pPr>
      <w:r>
        <w:rPr>
          <w:bCs/>
          <w:szCs w:val="24"/>
        </w:rPr>
        <w:t>(207) 674-2606</w:t>
      </w:r>
    </w:p>
    <w:p w:rsidR="0085740D" w:rsidRPr="00AF0EAB" w:rsidRDefault="0085740D" w:rsidP="0085740D">
      <w:pPr>
        <w:spacing w:after="0"/>
        <w:rPr>
          <w:bCs/>
          <w:szCs w:val="24"/>
        </w:rPr>
      </w:pPr>
      <w:r w:rsidRPr="00AF0EAB">
        <w:rPr>
          <w:bCs/>
          <w:szCs w:val="24"/>
        </w:rPr>
        <w:t>Hours</w:t>
      </w:r>
      <w:r>
        <w:rPr>
          <w:bCs/>
          <w:szCs w:val="24"/>
        </w:rPr>
        <w:t>: 1st/3</w:t>
      </w:r>
      <w:r w:rsidRPr="0085740D">
        <w:rPr>
          <w:bCs/>
          <w:szCs w:val="24"/>
          <w:vertAlign w:val="superscript"/>
        </w:rPr>
        <w:t>rd</w:t>
      </w:r>
      <w:r>
        <w:rPr>
          <w:bCs/>
          <w:szCs w:val="24"/>
        </w:rPr>
        <w:t xml:space="preserve"> Tues 1-3pm</w:t>
      </w:r>
    </w:p>
    <w:p w:rsidR="0085740D" w:rsidRDefault="0085740D" w:rsidP="004F71D3">
      <w:pPr>
        <w:spacing w:after="0"/>
        <w:rPr>
          <w:szCs w:val="24"/>
        </w:rPr>
      </w:pPr>
    </w:p>
    <w:p w:rsidR="0085740D" w:rsidRPr="00AF0EAB" w:rsidRDefault="0085740D" w:rsidP="004F71D3">
      <w:pPr>
        <w:spacing w:after="0"/>
        <w:rPr>
          <w:szCs w:val="24"/>
        </w:rPr>
      </w:pPr>
    </w:p>
    <w:p w:rsidR="004F71D3" w:rsidRDefault="004F71D3"/>
    <w:sectPr w:rsidR="004F71D3" w:rsidSect="004F71D3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71D3" w:rsidRDefault="004F71D3" w:rsidP="004F71D3">
      <w:pPr>
        <w:spacing w:after="0" w:line="240" w:lineRule="auto"/>
      </w:pPr>
      <w:r>
        <w:separator/>
      </w:r>
    </w:p>
  </w:endnote>
  <w:endnote w:type="continuationSeparator" w:id="0">
    <w:p w:rsidR="004F71D3" w:rsidRDefault="004F71D3" w:rsidP="004F7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747E" w:rsidRDefault="0037747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71D3" w:rsidRDefault="004F71D3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5CB79DBD" wp14:editId="0B2B5007">
          <wp:simplePos x="0" y="0"/>
          <wp:positionH relativeFrom="margin">
            <wp:posOffset>635000</wp:posOffset>
          </wp:positionH>
          <wp:positionV relativeFrom="margin">
            <wp:posOffset>8336915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747E" w:rsidRDefault="003774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71D3" w:rsidRDefault="004F71D3" w:rsidP="004F71D3">
      <w:pPr>
        <w:spacing w:after="0" w:line="240" w:lineRule="auto"/>
      </w:pPr>
      <w:r>
        <w:separator/>
      </w:r>
    </w:p>
  </w:footnote>
  <w:footnote w:type="continuationSeparator" w:id="0">
    <w:p w:rsidR="004F71D3" w:rsidRDefault="004F71D3" w:rsidP="004F7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747E" w:rsidRDefault="0037747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71D3" w:rsidRDefault="004F71D3">
    <w:pPr>
      <w:pStyle w:val="Header"/>
    </w:pPr>
    <w:r>
      <w:t xml:space="preserve">UPDATED </w:t>
    </w:r>
    <w:r w:rsidR="0037747E">
      <w:t>J</w:t>
    </w:r>
    <w:r w:rsidR="0085740D">
      <w:t>ULY</w:t>
    </w:r>
    <w:r w:rsidR="0037747E">
      <w:t xml:space="preserve"> 2019</w:t>
    </w:r>
  </w:p>
  <w:p w:rsidR="004F71D3" w:rsidRDefault="004F71D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747E" w:rsidRDefault="003774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KztDAzNbMwNDZW0lEKTi0uzszPAykwrQUAMeg6oSwAAAA="/>
  </w:docVars>
  <w:rsids>
    <w:rsidRoot w:val="004F71D3"/>
    <w:rsid w:val="0001530B"/>
    <w:rsid w:val="002F7A3F"/>
    <w:rsid w:val="0037747E"/>
    <w:rsid w:val="004F71D3"/>
    <w:rsid w:val="007B313F"/>
    <w:rsid w:val="0085740D"/>
    <w:rsid w:val="00A21C24"/>
    <w:rsid w:val="00AF0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9DD7E79E-5085-444E-884D-E3BCC78E3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1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71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1D3"/>
  </w:style>
  <w:style w:type="paragraph" w:styleId="Footer">
    <w:name w:val="footer"/>
    <w:basedOn w:val="Normal"/>
    <w:link w:val="FooterChar"/>
    <w:uiPriority w:val="99"/>
    <w:unhideWhenUsed/>
    <w:rsid w:val="004F71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7</cp:revision>
  <dcterms:created xsi:type="dcterms:W3CDTF">2018-08-16T14:18:00Z</dcterms:created>
  <dcterms:modified xsi:type="dcterms:W3CDTF">2019-07-16T19:16:00Z</dcterms:modified>
</cp:coreProperties>
</file>